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3600"/>
        <w:gridCol w:w="5061"/>
      </w:tblGrid>
      <w:tr w:rsidR="00346DA7" w:rsidRPr="009427C1" w14:paraId="4BDCDC02" w14:textId="77777777" w:rsidTr="009427C1">
        <w:tc>
          <w:tcPr>
            <w:tcW w:w="1795" w:type="dxa"/>
            <w:vMerge w:val="restart"/>
            <w:shd w:val="clear" w:color="auto" w:fill="D0CECE" w:themeFill="background2" w:themeFillShade="E6"/>
            <w:vAlign w:val="center"/>
          </w:tcPr>
          <w:p w14:paraId="715BC6FF" w14:textId="55274777" w:rsidR="00346DA7" w:rsidRPr="009427C1" w:rsidRDefault="009427C1" w:rsidP="009427C1">
            <w:pPr>
              <w:jc w:val="center"/>
              <w:rPr>
                <w:rFonts w:ascii="Abadi" w:hAnsi="Abadi"/>
                <w:b/>
                <w:bCs/>
                <w:color w:val="FFFFFF" w:themeColor="background1"/>
                <w:sz w:val="28"/>
                <w:szCs w:val="28"/>
              </w:rPr>
            </w:pPr>
            <w:r w:rsidRPr="009427C1">
              <w:rPr>
                <w:rFonts w:ascii="Abadi" w:hAnsi="Abadi"/>
                <w:b/>
                <w:bCs/>
                <w:color w:val="FFFFFF" w:themeColor="background1"/>
                <w:sz w:val="28"/>
                <w:szCs w:val="28"/>
              </w:rPr>
              <w:t>L O G O</w:t>
            </w:r>
          </w:p>
          <w:p w14:paraId="7374B106" w14:textId="1E3AE9C7" w:rsidR="009427C1" w:rsidRPr="009427C1" w:rsidRDefault="009427C1" w:rsidP="009427C1">
            <w:pPr>
              <w:jc w:val="center"/>
              <w:rPr>
                <w:rFonts w:ascii="Abadi" w:hAnsi="Abadi"/>
              </w:rPr>
            </w:pPr>
            <w:r w:rsidRPr="009427C1">
              <w:rPr>
                <w:rFonts w:ascii="Abadi" w:hAnsi="Abadi"/>
                <w:b/>
                <w:bCs/>
                <w:color w:val="FFFFFF" w:themeColor="background1"/>
                <w:sz w:val="28"/>
                <w:szCs w:val="28"/>
              </w:rPr>
              <w:t>H E R E</w:t>
            </w:r>
          </w:p>
        </w:tc>
        <w:tc>
          <w:tcPr>
            <w:tcW w:w="3600" w:type="dxa"/>
          </w:tcPr>
          <w:p w14:paraId="5EB815C9" w14:textId="77777777" w:rsidR="00346DA7" w:rsidRPr="009427C1" w:rsidRDefault="00346DA7" w:rsidP="009D03B3">
            <w:pPr>
              <w:rPr>
                <w:rFonts w:ascii="Abadi" w:hAnsi="Abadi"/>
              </w:rPr>
            </w:pPr>
          </w:p>
        </w:tc>
        <w:tc>
          <w:tcPr>
            <w:tcW w:w="5061" w:type="dxa"/>
          </w:tcPr>
          <w:p w14:paraId="57289B5B" w14:textId="77777777" w:rsidR="00346DA7" w:rsidRPr="009427C1" w:rsidRDefault="00346DA7" w:rsidP="009D03B3">
            <w:pPr>
              <w:rPr>
                <w:rFonts w:ascii="Abadi" w:hAnsi="Abadi"/>
              </w:rPr>
            </w:pPr>
          </w:p>
        </w:tc>
      </w:tr>
      <w:tr w:rsidR="00346DA7" w:rsidRPr="009427C1" w14:paraId="17CB18E8" w14:textId="77777777" w:rsidTr="009427C1">
        <w:trPr>
          <w:trHeight w:val="1104"/>
        </w:trPr>
        <w:tc>
          <w:tcPr>
            <w:tcW w:w="1795" w:type="dxa"/>
            <w:vMerge/>
            <w:shd w:val="clear" w:color="auto" w:fill="D0CECE" w:themeFill="background2" w:themeFillShade="E6"/>
          </w:tcPr>
          <w:p w14:paraId="08B7D1F9" w14:textId="77777777" w:rsidR="00346DA7" w:rsidRPr="009427C1" w:rsidRDefault="00346DA7" w:rsidP="009D03B3">
            <w:pPr>
              <w:rPr>
                <w:rFonts w:ascii="Abadi" w:hAnsi="Abadi"/>
              </w:rPr>
            </w:pPr>
          </w:p>
        </w:tc>
        <w:tc>
          <w:tcPr>
            <w:tcW w:w="3600" w:type="dxa"/>
            <w:vAlign w:val="center"/>
          </w:tcPr>
          <w:p w14:paraId="17B6C128" w14:textId="77777777" w:rsidR="00346DA7" w:rsidRPr="009427C1" w:rsidRDefault="00346DA7" w:rsidP="00346DA7">
            <w:pPr>
              <w:rPr>
                <w:rFonts w:ascii="Abadi" w:hAnsi="Abadi"/>
              </w:rPr>
            </w:pPr>
            <w:r w:rsidRPr="009427C1">
              <w:rPr>
                <w:rFonts w:ascii="Abadi" w:hAnsi="Abadi"/>
              </w:rPr>
              <w:t>231 Valley Farms Street</w:t>
            </w:r>
          </w:p>
          <w:p w14:paraId="591CD839" w14:textId="77777777" w:rsidR="00346DA7" w:rsidRPr="009427C1" w:rsidRDefault="00346DA7" w:rsidP="00346DA7">
            <w:pPr>
              <w:rPr>
                <w:rFonts w:ascii="Abadi" w:hAnsi="Abadi"/>
              </w:rPr>
            </w:pPr>
            <w:r w:rsidRPr="009427C1">
              <w:rPr>
                <w:rFonts w:ascii="Abadi" w:hAnsi="Abadi"/>
              </w:rPr>
              <w:t>Santa Monica, CA 90403</w:t>
            </w:r>
          </w:p>
          <w:p w14:paraId="0EFEF2BC" w14:textId="5253097A" w:rsidR="00346DA7" w:rsidRPr="009427C1" w:rsidRDefault="009427C1" w:rsidP="00346DA7">
            <w:pPr>
              <w:rPr>
                <w:rFonts w:ascii="Abadi" w:hAnsi="Abadi"/>
              </w:rPr>
            </w:pPr>
            <w:r>
              <w:rPr>
                <w:rFonts w:ascii="Abadi" w:hAnsi="Abadi"/>
              </w:rPr>
              <w:t>example</w:t>
            </w:r>
            <w:r w:rsidR="00346DA7" w:rsidRPr="009427C1">
              <w:rPr>
                <w:rFonts w:ascii="Abadi" w:hAnsi="Abadi"/>
              </w:rPr>
              <w:t>@</w:t>
            </w:r>
            <w:r>
              <w:rPr>
                <w:rFonts w:ascii="Abadi" w:hAnsi="Abadi"/>
              </w:rPr>
              <w:t>email</w:t>
            </w:r>
            <w:r w:rsidR="00346DA7" w:rsidRPr="009427C1">
              <w:rPr>
                <w:rFonts w:ascii="Abadi" w:hAnsi="Abadi"/>
              </w:rPr>
              <w:t>.com</w:t>
            </w:r>
          </w:p>
        </w:tc>
        <w:tc>
          <w:tcPr>
            <w:tcW w:w="5061" w:type="dxa"/>
            <w:vAlign w:val="center"/>
          </w:tcPr>
          <w:p w14:paraId="65B2CF64" w14:textId="4D4066F1" w:rsidR="00346DA7" w:rsidRPr="009427C1" w:rsidRDefault="00346DA7" w:rsidP="00346DA7">
            <w:pPr>
              <w:jc w:val="right"/>
              <w:rPr>
                <w:rFonts w:ascii="Abadi" w:hAnsi="Abadi"/>
                <w:b/>
                <w:sz w:val="24"/>
                <w:szCs w:val="24"/>
              </w:rPr>
            </w:pPr>
            <w:r w:rsidRPr="009427C1">
              <w:rPr>
                <w:rFonts w:ascii="Abadi" w:hAnsi="Abadi"/>
                <w:b/>
                <w:sz w:val="32"/>
                <w:szCs w:val="32"/>
              </w:rPr>
              <w:t>STATEMENT OF ACCOUNT</w:t>
            </w:r>
          </w:p>
        </w:tc>
      </w:tr>
      <w:tr w:rsidR="00346DA7" w:rsidRPr="009427C1" w14:paraId="4219112D" w14:textId="77777777" w:rsidTr="009427C1">
        <w:tc>
          <w:tcPr>
            <w:tcW w:w="1795" w:type="dxa"/>
            <w:vMerge/>
            <w:shd w:val="clear" w:color="auto" w:fill="D0CECE" w:themeFill="background2" w:themeFillShade="E6"/>
          </w:tcPr>
          <w:p w14:paraId="10FCF3AC" w14:textId="77777777" w:rsidR="00346DA7" w:rsidRPr="009427C1" w:rsidRDefault="00346DA7" w:rsidP="009D03B3">
            <w:pPr>
              <w:rPr>
                <w:rFonts w:ascii="Abadi" w:hAnsi="Abadi"/>
              </w:rPr>
            </w:pPr>
          </w:p>
        </w:tc>
        <w:tc>
          <w:tcPr>
            <w:tcW w:w="3600" w:type="dxa"/>
          </w:tcPr>
          <w:p w14:paraId="531CDA36" w14:textId="77777777" w:rsidR="00346DA7" w:rsidRPr="009427C1" w:rsidRDefault="00346DA7" w:rsidP="009D03B3">
            <w:pPr>
              <w:rPr>
                <w:rFonts w:ascii="Abadi" w:hAnsi="Abadi"/>
              </w:rPr>
            </w:pPr>
          </w:p>
        </w:tc>
        <w:tc>
          <w:tcPr>
            <w:tcW w:w="5061" w:type="dxa"/>
          </w:tcPr>
          <w:p w14:paraId="14EC2376" w14:textId="77777777" w:rsidR="00346DA7" w:rsidRPr="009427C1" w:rsidRDefault="00346DA7" w:rsidP="009D03B3">
            <w:pPr>
              <w:rPr>
                <w:rFonts w:ascii="Abadi" w:hAnsi="Abadi"/>
              </w:rPr>
            </w:pPr>
          </w:p>
        </w:tc>
      </w:tr>
    </w:tbl>
    <w:p w14:paraId="74D21879" w14:textId="6DDECD00" w:rsidR="004A1E89" w:rsidRPr="009427C1" w:rsidRDefault="004A1E89" w:rsidP="009D03B3">
      <w:pPr>
        <w:spacing w:after="0"/>
        <w:rPr>
          <w:rFonts w:ascii="Abadi" w:hAnsi="Abadi"/>
          <w:sz w:val="10"/>
          <w:szCs w:val="10"/>
        </w:rPr>
      </w:pPr>
    </w:p>
    <w:tbl>
      <w:tblPr>
        <w:tblW w:w="10350" w:type="dxa"/>
        <w:tblLook w:val="04A0" w:firstRow="1" w:lastRow="0" w:firstColumn="1" w:lastColumn="0" w:noHBand="0" w:noVBand="1"/>
      </w:tblPr>
      <w:tblGrid>
        <w:gridCol w:w="1783"/>
        <w:gridCol w:w="1157"/>
        <w:gridCol w:w="1340"/>
        <w:gridCol w:w="1240"/>
        <w:gridCol w:w="60"/>
        <w:gridCol w:w="620"/>
        <w:gridCol w:w="680"/>
        <w:gridCol w:w="410"/>
        <w:gridCol w:w="270"/>
        <w:gridCol w:w="1080"/>
        <w:gridCol w:w="280"/>
        <w:gridCol w:w="1430"/>
      </w:tblGrid>
      <w:tr w:rsidR="00346DA7" w:rsidRPr="009427C1" w14:paraId="309AA28C" w14:textId="77777777" w:rsidTr="00346DA7">
        <w:trPr>
          <w:trHeight w:val="315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6F49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Account Number:</w:t>
            </w:r>
          </w:p>
        </w:tc>
        <w:tc>
          <w:tcPr>
            <w:tcW w:w="24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42933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11-234-567-89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4FBD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8C0B5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9853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19E50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4E0F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67DFA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BA235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</w:tr>
      <w:tr w:rsidR="00346DA7" w:rsidRPr="009427C1" w14:paraId="3A7E094E" w14:textId="77777777" w:rsidTr="00346DA7">
        <w:trPr>
          <w:trHeight w:val="315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9FCA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Statement Date:</w:t>
            </w:r>
          </w:p>
        </w:tc>
        <w:tc>
          <w:tcPr>
            <w:tcW w:w="24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0D470" w14:textId="2ABDCA82" w:rsidR="00346DA7" w:rsidRPr="009427C1" w:rsidRDefault="009427C1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28E2C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524C0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8968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2257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D28FC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A5365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Page   1    of   1</w:t>
            </w:r>
          </w:p>
        </w:tc>
      </w:tr>
      <w:tr w:rsidR="00346DA7" w:rsidRPr="009427C1" w14:paraId="2B35F91F" w14:textId="77777777" w:rsidTr="00346DA7">
        <w:trPr>
          <w:trHeight w:val="315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7D758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Period Covered:</w:t>
            </w:r>
          </w:p>
        </w:tc>
        <w:tc>
          <w:tcPr>
            <w:tcW w:w="24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D14EC" w14:textId="59FD0D20" w:rsidR="00346DA7" w:rsidRPr="009427C1" w:rsidRDefault="009427C1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  <w:r w:rsidR="00346DA7"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 xml:space="preserve"> to </w:t>
            </w:r>
            <w:r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8864A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49596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B40A8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C4A77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A479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FAFDE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9F82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</w:tr>
      <w:tr w:rsidR="00346DA7" w:rsidRPr="009427C1" w14:paraId="10F310C7" w14:textId="77777777" w:rsidTr="00346DA7">
        <w:trPr>
          <w:trHeight w:val="144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EB42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82A61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9831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1582F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0C861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4321D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36C8F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8849C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4CA1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CB546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</w:tr>
      <w:tr w:rsidR="00346DA7" w:rsidRPr="009427C1" w14:paraId="502FF63D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76DAB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4"/>
                <w:szCs w:val="24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2EFB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4"/>
                <w:szCs w:val="24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48AD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Opening Balance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C121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175,800.00</w:t>
            </w:r>
          </w:p>
        </w:tc>
      </w:tr>
      <w:tr w:rsidR="00346DA7" w:rsidRPr="009427C1" w14:paraId="7C4AF9AB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6789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2450 Courage St, STE 10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E9C2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7C08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Total Credit Amount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546D3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510,000.00</w:t>
            </w:r>
          </w:p>
        </w:tc>
      </w:tr>
      <w:tr w:rsidR="00346DA7" w:rsidRPr="009427C1" w14:paraId="047D27ED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92056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Brownsville, TX 7852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A6FF6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1FB5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Total Debit Amount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5FF6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94,000.00</w:t>
            </w:r>
          </w:p>
        </w:tc>
      </w:tr>
      <w:tr w:rsidR="00346DA7" w:rsidRPr="009427C1" w14:paraId="69BB7D97" w14:textId="77777777" w:rsidTr="00346DA7">
        <w:trPr>
          <w:trHeight w:val="330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1747B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E742B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B552A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E0EF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7FEE5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Closing Balance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AA1BD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591,800.00</w:t>
            </w:r>
          </w:p>
        </w:tc>
      </w:tr>
      <w:tr w:rsidR="00346DA7" w:rsidRPr="009427C1" w14:paraId="0B827913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F0F5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&lt;Branch Name&gt;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1BE71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F448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Account Type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321E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Current Account</w:t>
            </w:r>
          </w:p>
        </w:tc>
      </w:tr>
      <w:tr w:rsidR="00346DA7" w:rsidRPr="009427C1" w14:paraId="3F23EA9C" w14:textId="77777777" w:rsidTr="00346DA7">
        <w:trPr>
          <w:trHeight w:val="330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B8F04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605F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00722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E8F67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1332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Number of Transactions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4885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8</w:t>
            </w:r>
          </w:p>
        </w:tc>
      </w:tr>
      <w:tr w:rsidR="00346DA7" w:rsidRPr="009427C1" w14:paraId="71E61BCD" w14:textId="77777777" w:rsidTr="00346DA7">
        <w:trPr>
          <w:trHeight w:val="165"/>
        </w:trPr>
        <w:tc>
          <w:tcPr>
            <w:tcW w:w="17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C49C6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0"/>
                <w:szCs w:val="10"/>
              </w:rPr>
            </w:pPr>
          </w:p>
        </w:tc>
        <w:tc>
          <w:tcPr>
            <w:tcW w:w="11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70860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1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FD61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1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D360D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F52F7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6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E87BA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9B4AC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51CF9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2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56B47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  <w:tc>
          <w:tcPr>
            <w:tcW w:w="1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4F25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="Times New Roman"/>
                <w:sz w:val="10"/>
                <w:szCs w:val="10"/>
              </w:rPr>
            </w:pPr>
          </w:p>
        </w:tc>
      </w:tr>
      <w:tr w:rsidR="00346DA7" w:rsidRPr="009427C1" w14:paraId="7DE00C1E" w14:textId="77777777" w:rsidTr="00346DA7">
        <w:trPr>
          <w:trHeight w:val="330"/>
        </w:trPr>
        <w:tc>
          <w:tcPr>
            <w:tcW w:w="10350" w:type="dxa"/>
            <w:gridSpan w:val="1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14:paraId="61B52883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4"/>
                <w:szCs w:val="24"/>
              </w:rPr>
            </w:pPr>
            <w:r w:rsidRPr="009427C1">
              <w:rPr>
                <w:rFonts w:ascii="Abadi" w:eastAsia="Times New Roman" w:hAnsi="Abadi" w:cs="Calibri"/>
                <w:color w:val="000000"/>
                <w:sz w:val="24"/>
                <w:szCs w:val="24"/>
              </w:rPr>
              <w:t>Transactions</w:t>
            </w:r>
          </w:p>
        </w:tc>
      </w:tr>
      <w:tr w:rsidR="00346DA7" w:rsidRPr="009427C1" w14:paraId="3C4B7EA5" w14:textId="77777777" w:rsidTr="009427C1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323E4F" w:themeFill="text2" w:themeFillShade="BF"/>
            <w:noWrap/>
            <w:vAlign w:val="center"/>
            <w:hideMark/>
          </w:tcPr>
          <w:p w14:paraId="173DD5A2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323E4F" w:themeFill="text2" w:themeFillShade="BF"/>
            <w:noWrap/>
            <w:vAlign w:val="center"/>
            <w:hideMark/>
          </w:tcPr>
          <w:p w14:paraId="3A396FB5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  <w:t>Description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323E4F" w:themeFill="text2" w:themeFillShade="BF"/>
            <w:noWrap/>
            <w:vAlign w:val="center"/>
            <w:hideMark/>
          </w:tcPr>
          <w:p w14:paraId="487F5403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  <w:t>Credit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323E4F" w:themeFill="text2" w:themeFillShade="BF"/>
            <w:noWrap/>
            <w:vAlign w:val="center"/>
            <w:hideMark/>
          </w:tcPr>
          <w:p w14:paraId="57C6C816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  <w:t>Debit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323E4F" w:themeFill="text2" w:themeFillShade="BF"/>
            <w:noWrap/>
            <w:vAlign w:val="center"/>
            <w:hideMark/>
          </w:tcPr>
          <w:p w14:paraId="7FF6DB64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9427C1">
              <w:rPr>
                <w:rFonts w:ascii="Abadi" w:eastAsia="Times New Roman" w:hAnsi="Abadi" w:cs="Calibri"/>
                <w:b/>
                <w:bCs/>
                <w:color w:val="FFFFFF" w:themeColor="background1"/>
                <w:sz w:val="20"/>
                <w:szCs w:val="20"/>
              </w:rPr>
              <w:t>Balance</w:t>
            </w:r>
          </w:p>
        </w:tc>
      </w:tr>
      <w:tr w:rsidR="00346DA7" w:rsidRPr="009427C1" w14:paraId="64AF50DD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7464866" w14:textId="3C92C9CD" w:rsidR="00346DA7" w:rsidRPr="009427C1" w:rsidRDefault="009427C1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E543D56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Payment - Credit Card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0C1BC46" w14:textId="491E53B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3608D77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5,4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A1FE55F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170,400.00</w:t>
            </w:r>
          </w:p>
        </w:tc>
      </w:tr>
      <w:tr w:rsidR="00346DA7" w:rsidRPr="009427C1" w14:paraId="323DDD8B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4BE28F2" w14:textId="52D990CA" w:rsidR="00346DA7" w:rsidRPr="009427C1" w:rsidRDefault="009427C1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58CA6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Payment - Insurance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61BA1B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D9D1D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3,0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12C51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167,400.00</w:t>
            </w:r>
          </w:p>
        </w:tc>
      </w:tr>
      <w:tr w:rsidR="00346DA7" w:rsidRPr="009427C1" w14:paraId="174ABA8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A68E73B" w14:textId="7EF412EC" w:rsidR="00346DA7" w:rsidRPr="009427C1" w:rsidRDefault="009427C1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57B6BB7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Account Transfer In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AE04EE8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500,000.00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A3FE4D6" w14:textId="2B7E6D52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03AB550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667,400.00</w:t>
            </w:r>
          </w:p>
        </w:tc>
      </w:tr>
      <w:tr w:rsidR="00346DA7" w:rsidRPr="009427C1" w14:paraId="746957C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8E24EEB" w14:textId="788D9C23" w:rsidR="00346DA7" w:rsidRPr="009427C1" w:rsidRDefault="009427C1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559B" w14:textId="39CCFB49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Cheque Deposit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2D2AD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10,000.00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93FF8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7D027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677,400.00</w:t>
            </w:r>
          </w:p>
        </w:tc>
      </w:tr>
      <w:tr w:rsidR="00346DA7" w:rsidRPr="009427C1" w14:paraId="61FD5EE8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85A92C5" w14:textId="39F6326F" w:rsidR="00346DA7" w:rsidRPr="009427C1" w:rsidRDefault="009427C1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5BD38B4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Payment - Electricity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7352085" w14:textId="3275E3FE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C2D3A99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1,5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E2DE6D6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675,900.00</w:t>
            </w:r>
          </w:p>
        </w:tc>
      </w:tr>
      <w:tr w:rsidR="00346DA7" w:rsidRPr="009427C1" w14:paraId="6DEAC0C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02EC8D7" w14:textId="676B764F" w:rsidR="00346DA7" w:rsidRPr="009427C1" w:rsidRDefault="009427C1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BC2CA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Payment - Water Utility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C7B53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404FB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6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FE542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675,300.00</w:t>
            </w:r>
          </w:p>
        </w:tc>
      </w:tr>
      <w:tr w:rsidR="00346DA7" w:rsidRPr="009427C1" w14:paraId="349E4BD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1F3A901" w14:textId="3340B894" w:rsidR="00346DA7" w:rsidRPr="009427C1" w:rsidRDefault="009427C1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BA7631A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Payment - Car Loan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F91D12F" w14:textId="6FB854D2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812D1C3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3,5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5060FF0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671,800.00</w:t>
            </w:r>
          </w:p>
        </w:tc>
      </w:tr>
      <w:tr w:rsidR="00346DA7" w:rsidRPr="009427C1" w14:paraId="529E6CFE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7CF84C4" w14:textId="75E6A21E" w:rsidR="00346DA7" w:rsidRPr="009427C1" w:rsidRDefault="009427C1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MM/DD/YYYY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52600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Account Transfer Out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F9CD3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027CA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80,0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341C1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591,800.00</w:t>
            </w:r>
          </w:p>
        </w:tc>
      </w:tr>
      <w:tr w:rsidR="00346DA7" w:rsidRPr="009427C1" w14:paraId="0FDE5AB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2C82AFC" w14:textId="3C1D810D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425CFCC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--- End of Transactions ---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9A1C589" w14:textId="0D9AFC6B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E23FF7E" w14:textId="2C34B476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60D861A" w14:textId="6DC865B6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2829DE1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4A7B43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7AB4F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3B3BE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342C9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5ECCB" w14:textId="3BF2F778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2FB946A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9392676" w14:textId="52ECAD28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0857979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B91F36C" w14:textId="0DD25FBA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9342F42" w14:textId="7CFBEC41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205B339" w14:textId="730C9646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530D5A33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96B29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0EE98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E09E0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D82E3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2EDE6" w14:textId="44EDF9E9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7485F6C6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24A3653" w14:textId="5CBBC4C6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412DD94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2CB3EEC" w14:textId="5AAF27A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A39BA80" w14:textId="67A36E33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3B4A760" w14:textId="78992A7F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392A0F88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58EF28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BBAA8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492CD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09F29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6B5D1" w14:textId="27003596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18BAAF0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DA2B0DF" w14:textId="2A78D9B1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5681409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4D55984" w14:textId="0C911DA5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7D7D1EE" w14:textId="03C78CA6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D9D5B0B" w14:textId="4E148140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5ACE4A5B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A81E1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6DC0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056DC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51165A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37221" w14:textId="03AF523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390C344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7077441" w14:textId="79441524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403AA5F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BABC04D" w14:textId="362AEC9A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6FD0FE1" w14:textId="196B61EC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55716A3" w14:textId="77F1B2E9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0C3F040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E18BB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7735B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215774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4DE79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779FEC" w14:textId="0E6997EC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7026840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889DAC7" w14:textId="43EC0EF9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B9AEF85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1E37205" w14:textId="27C3A97D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D9A0635" w14:textId="47985541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8ECD14F" w14:textId="03F5F535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65FD04F1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A534C7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67D8D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B5A19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C3CB0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0E9FB" w14:textId="0DCC95C6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0A79552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6B38BAF" w14:textId="52073AE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1029543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B24F943" w14:textId="1849D636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47B7BF2" w14:textId="3A0B7322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04ECF74" w14:textId="7C9A8426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294AD98C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3B178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C4AAB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9688D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CA84F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1DCA7" w14:textId="4ECCA0FC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79F21BC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7889266" w14:textId="7A6B7E9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D6511EC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  <w:r w:rsidRPr="009427C1"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96D4D6B" w14:textId="63AB9920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13FF509" w14:textId="644CB4FE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DA83B27" w14:textId="1B48D511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65A756A0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FE473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FD19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98272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2B81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7B068" w14:textId="5422A7C5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46BD7C3D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FB337F3" w14:textId="08E45C6C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97660D5" w14:textId="137B0F86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D6DB960" w14:textId="7F539A1F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56D643B" w14:textId="015A469D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0AAE26E" w14:textId="508B0C0E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436B6D2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407AD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757AF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B9457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6972E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2CE26" w14:textId="454C9418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1E670CEE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B4874B3" w14:textId="3BBA4E90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5B1BB95" w14:textId="730F3D40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E764B0D" w14:textId="3407C2F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B29F861" w14:textId="3EED6350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42A8617" w14:textId="25DA3343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1DCE00BA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7C194" w14:textId="77777777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A30AC" w14:textId="77777777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A9EB29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AF51F8" w14:textId="77777777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87B46" w14:textId="28CF3B79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  <w:tr w:rsidR="00346DA7" w:rsidRPr="009427C1" w14:paraId="509A8FE1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02FEA050" w14:textId="7564AE0B" w:rsidR="00346DA7" w:rsidRPr="009427C1" w:rsidRDefault="00346DA7" w:rsidP="00346DA7">
            <w:pPr>
              <w:spacing w:after="0" w:line="240" w:lineRule="auto"/>
              <w:jc w:val="center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7D58CE23" w14:textId="2AADBB95" w:rsidR="00346DA7" w:rsidRPr="009427C1" w:rsidRDefault="00346DA7" w:rsidP="00346DA7">
            <w:pPr>
              <w:spacing w:after="0" w:line="240" w:lineRule="auto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52E913F2" w14:textId="4F30856A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52AF05CD" w14:textId="1B0FFB83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1F7E6FFA" w14:textId="31295E36" w:rsidR="00346DA7" w:rsidRPr="009427C1" w:rsidRDefault="00346DA7" w:rsidP="00346DA7">
            <w:pPr>
              <w:spacing w:after="0" w:line="240" w:lineRule="auto"/>
              <w:jc w:val="right"/>
              <w:rPr>
                <w:rFonts w:ascii="Abadi" w:eastAsia="Times New Roman" w:hAnsi="Abadi" w:cstheme="minorHAnsi"/>
                <w:color w:val="000000"/>
                <w:sz w:val="20"/>
                <w:szCs w:val="20"/>
              </w:rPr>
            </w:pPr>
          </w:p>
        </w:tc>
      </w:tr>
    </w:tbl>
    <w:p w14:paraId="250D42BB" w14:textId="08C5BBCE" w:rsidR="00BB1220" w:rsidRPr="009427C1" w:rsidRDefault="00BB1220" w:rsidP="009D03B3">
      <w:pPr>
        <w:spacing w:after="0"/>
        <w:rPr>
          <w:rFonts w:ascii="Abadi" w:hAnsi="Abadi"/>
          <w:sz w:val="2"/>
          <w:szCs w:val="2"/>
        </w:rPr>
      </w:pPr>
    </w:p>
    <w:sectPr w:rsidR="00BB1220" w:rsidRPr="009427C1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EBB2E" w14:textId="77777777" w:rsidR="006A2A51" w:rsidRDefault="006A2A51" w:rsidP="00025008">
      <w:pPr>
        <w:spacing w:after="0" w:line="240" w:lineRule="auto"/>
      </w:pPr>
      <w:r>
        <w:separator/>
      </w:r>
    </w:p>
  </w:endnote>
  <w:endnote w:type="continuationSeparator" w:id="0">
    <w:p w14:paraId="27BD453A" w14:textId="77777777" w:rsidR="006A2A51" w:rsidRDefault="006A2A51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69608DC8" w:rsidR="00096E54" w:rsidRPr="00396B47" w:rsidRDefault="00096E54" w:rsidP="00396B47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622F3" w14:textId="77777777" w:rsidR="006A2A51" w:rsidRDefault="006A2A51" w:rsidP="00025008">
      <w:pPr>
        <w:spacing w:after="0" w:line="240" w:lineRule="auto"/>
      </w:pPr>
      <w:r>
        <w:separator/>
      </w:r>
    </w:p>
  </w:footnote>
  <w:footnote w:type="continuationSeparator" w:id="0">
    <w:p w14:paraId="6BBEB99E" w14:textId="77777777" w:rsidR="006A2A51" w:rsidRDefault="006A2A51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5D498AD9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2C7193"/>
    <w:rsid w:val="00326E95"/>
    <w:rsid w:val="003369DC"/>
    <w:rsid w:val="00346DA7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07A2F"/>
    <w:rsid w:val="005D6D20"/>
    <w:rsid w:val="005F0027"/>
    <w:rsid w:val="005F2A8E"/>
    <w:rsid w:val="005F2B1B"/>
    <w:rsid w:val="00614671"/>
    <w:rsid w:val="00620870"/>
    <w:rsid w:val="00681862"/>
    <w:rsid w:val="006A2A51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27C1"/>
    <w:rsid w:val="00945904"/>
    <w:rsid w:val="00950EC1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827BA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4708E-7658-4E81-BAD6-181C6C88D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21</cp:revision>
  <dcterms:created xsi:type="dcterms:W3CDTF">2020-03-30T12:09:00Z</dcterms:created>
  <dcterms:modified xsi:type="dcterms:W3CDTF">2022-02-04T05:07:00Z</dcterms:modified>
</cp:coreProperties>
</file>